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13E0EF7" w:rsidR="00501BEB" w:rsidRDefault="00B7242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91492EE" wp14:editId="5E1659B7">
                <wp:simplePos x="0" y="0"/>
                <wp:positionH relativeFrom="column">
                  <wp:posOffset>4076700</wp:posOffset>
                </wp:positionH>
                <wp:positionV relativeFrom="paragraph">
                  <wp:posOffset>1571625</wp:posOffset>
                </wp:positionV>
                <wp:extent cx="3248025" cy="771525"/>
                <wp:effectExtent l="0" t="0" r="0" b="9525"/>
                <wp:wrapNone/>
                <wp:docPr id="276477331" name="Rectangle 276477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787890" w14:textId="77777777" w:rsidR="00B72421" w:rsidRPr="0082729D" w:rsidRDefault="00B72421" w:rsidP="00B72421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492EE" id="Rectangle 276477331" o:spid="_x0000_s1026" style="position:absolute;margin-left:321pt;margin-top:123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NNMh07eAAAADAEAAA8AAAAAAAAAAAAAAAAABgQAAGRycy9kb3ducmV2Lnht&#10;bFBLBQYAAAAABAAEAPMAAAARBQAAAAA=&#10;" filled="f" stroked="f">
                <v:textbox inset="2.53958mm,1.2694mm,2.53958mm,1.2694mm">
                  <w:txbxContent>
                    <w:p w14:paraId="1C787890" w14:textId="77777777" w:rsidR="00B72421" w:rsidRPr="0082729D" w:rsidRDefault="00B72421" w:rsidP="00B72421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4A379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3937EFAA">
                <wp:simplePos x="0" y="0"/>
                <wp:positionH relativeFrom="column">
                  <wp:posOffset>4371975</wp:posOffset>
                </wp:positionH>
                <wp:positionV relativeFrom="paragraph">
                  <wp:posOffset>48768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5C3429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6" style="position:absolute;margin-left:344.25pt;margin-top:384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Dkm7Db3QAAAAwBAAAPAAAAAAAAAAAAAAAAAAgEAABkcnMvZG93bnJldi54&#10;bWxQSwUGAAAAAAQABADzAAAAEgUAAAAA&#10;" filled="f" stroked="f">
                <v:textbox inset="2.53958mm,1.2694mm,2.53958mm,1.2694mm">
                  <w:txbxContent>
                    <w:p w14:paraId="133147B0" w14:textId="77777777" w:rsidR="004A3792" w:rsidRPr="005C3429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FF276" w14:textId="77777777" w:rsidR="00527AA4" w:rsidRDefault="00527AA4" w:rsidP="00B6374C">
      <w:pPr>
        <w:spacing w:after="0" w:line="240" w:lineRule="auto"/>
      </w:pPr>
      <w:r>
        <w:separator/>
      </w:r>
    </w:p>
  </w:endnote>
  <w:endnote w:type="continuationSeparator" w:id="0">
    <w:p w14:paraId="6C1A362D" w14:textId="77777777" w:rsidR="00527AA4" w:rsidRDefault="00527AA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D91A8E2-BE49-4F3C-A69C-B2B28E19DCF9}"/>
    <w:embedItalic r:id="rId2" w:fontKey="{B90BF87D-6732-4C9D-8A69-C77211A0480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FF059113-AE94-4423-A7B3-E9E065C4DBCF}"/>
    <w:embedItalic r:id="rId4" w:fontKey="{7E959955-9C4F-4505-A3C0-D14E9583C77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743E12C0-F145-4C3C-A560-3A7C4F87449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39BD5" w14:textId="77777777" w:rsidR="00527AA4" w:rsidRDefault="00527AA4" w:rsidP="00B6374C">
      <w:pPr>
        <w:spacing w:after="0" w:line="240" w:lineRule="auto"/>
      </w:pPr>
      <w:r>
        <w:separator/>
      </w:r>
    </w:p>
  </w:footnote>
  <w:footnote w:type="continuationSeparator" w:id="0">
    <w:p w14:paraId="3E7B1781" w14:textId="77777777" w:rsidR="00527AA4" w:rsidRDefault="00527AA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4A0D6D7" w:rsidR="00B6374C" w:rsidRDefault="00B72421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46A8A76" wp14:editId="5DAC7D10">
          <wp:simplePos x="0" y="0"/>
          <wp:positionH relativeFrom="page">
            <wp:align>right</wp:align>
          </wp:positionH>
          <wp:positionV relativeFrom="paragraph">
            <wp:posOffset>-516890</wp:posOffset>
          </wp:positionV>
          <wp:extent cx="10144437" cy="7831455"/>
          <wp:effectExtent l="0" t="0" r="9525" b="0"/>
          <wp:wrapNone/>
          <wp:docPr id="86336247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44437" cy="7831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3034C6"/>
    <w:rsid w:val="00344B93"/>
    <w:rsid w:val="004307AB"/>
    <w:rsid w:val="004A3792"/>
    <w:rsid w:val="00501BEB"/>
    <w:rsid w:val="00527AA4"/>
    <w:rsid w:val="005F01FF"/>
    <w:rsid w:val="006C097E"/>
    <w:rsid w:val="00A5306B"/>
    <w:rsid w:val="00A87FD7"/>
    <w:rsid w:val="00B03B70"/>
    <w:rsid w:val="00B6374C"/>
    <w:rsid w:val="00B72421"/>
    <w:rsid w:val="00D32BCC"/>
    <w:rsid w:val="00D46EFE"/>
    <w:rsid w:val="00DB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1T13:02:00Z</dcterms:modified>
</cp:coreProperties>
</file>